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Important metabolites included in this analysis were calculated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1f511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7T20:14:39Z</dcterms:created>
  <dcterms:modified xsi:type="dcterms:W3CDTF">2017-03-17T20:14:39Z</dcterms:modified>
</cp:coreProperties>
</file>